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9E142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F139411" w14:textId="28B6A189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070512">
        <w:rPr>
          <w:rFonts w:cs="Arial"/>
          <w:sz w:val="20"/>
        </w:rPr>
        <w:t>B*4</w:t>
      </w:r>
      <w:r w:rsidR="008C690C">
        <w:rPr>
          <w:rFonts w:cs="Arial"/>
          <w:sz w:val="20"/>
        </w:rPr>
        <w:t xml:space="preserve">6 </w:t>
      </w:r>
      <w:r w:rsidR="00703B29" w:rsidRPr="00703B29">
        <w:rPr>
          <w:rFonts w:cs="Arial"/>
          <w:sz w:val="20"/>
        </w:rPr>
        <w:t>(</w:t>
      </w:r>
      <w:r w:rsidR="008C690C">
        <w:rPr>
          <w:rFonts w:cs="Arial"/>
          <w:sz w:val="20"/>
        </w:rPr>
        <w:t>101.544</w:t>
      </w:r>
      <w:r w:rsidR="00070512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A827F4">
        <w:rPr>
          <w:rFonts w:cs="Arial"/>
          <w:sz w:val="20"/>
        </w:rPr>
        <w:t>8R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7492A">
        <w:rPr>
          <w:rFonts w:cs="Arial"/>
          <w:sz w:val="20"/>
        </w:rPr>
        <w:t>2</w:t>
      </w:r>
      <w:r w:rsidR="00A827F4">
        <w:rPr>
          <w:rFonts w:cs="Arial"/>
          <w:sz w:val="20"/>
        </w:rPr>
        <w:t>7</w:t>
      </w:r>
      <w:r w:rsidR="0077492A">
        <w:rPr>
          <w:rFonts w:cs="Arial"/>
          <w:sz w:val="20"/>
        </w:rPr>
        <w:t>-</w:t>
      </w:r>
      <w:r w:rsidR="00A827F4">
        <w:rPr>
          <w:rFonts w:cs="Arial"/>
          <w:sz w:val="20"/>
        </w:rPr>
        <w:t>05</w:t>
      </w:r>
      <w:r w:rsidR="0077492A">
        <w:rPr>
          <w:rFonts w:cs="Arial"/>
          <w:sz w:val="20"/>
        </w:rPr>
        <w:t>-01</w:t>
      </w:r>
    </w:p>
    <w:p w14:paraId="0D242A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F6CAD20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73A7E0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A012DA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0A4237F8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969CAB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A9262A3" w14:textId="77777777" w:rsidR="00BD04A7" w:rsidRPr="001C202F" w:rsidRDefault="00C121D6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CDEDBBC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CA090F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6E538A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BA527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0FAF1EE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620089B" w14:textId="77777777" w:rsidR="00CC78FC" w:rsidRPr="00E44F7D" w:rsidRDefault="00CC78FC" w:rsidP="00CC78FC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5F717A6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3530004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34629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6C0343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EB6D2C2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6A016B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6946A8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C78F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41885EC" w14:textId="0D2D8994" w:rsidR="000E674F" w:rsidRDefault="00AC350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AC350F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302331AF" wp14:editId="5529DE97">
            <wp:simplePos x="0" y="0"/>
            <wp:positionH relativeFrom="column">
              <wp:posOffset>-3200</wp:posOffset>
            </wp:positionH>
            <wp:positionV relativeFrom="paragraph">
              <wp:posOffset>152</wp:posOffset>
            </wp:positionV>
            <wp:extent cx="6480000" cy="12384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C7CD80" w14:textId="2A6E454D" w:rsidR="00AC350F" w:rsidRPr="00AC350F" w:rsidRDefault="00AC350F" w:rsidP="00AC350F">
      <w:pPr>
        <w:rPr>
          <w:rFonts w:ascii="Arial" w:hAnsi="Arial" w:cs="Arial"/>
          <w:sz w:val="18"/>
          <w:szCs w:val="18"/>
        </w:rPr>
        <w:sectPr w:rsidR="00AC350F" w:rsidRPr="00AC350F" w:rsidSect="00525CD5">
          <w:headerReference w:type="even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5C581B5" w14:textId="1150DA2D" w:rsidR="0009423E" w:rsidRPr="00B77D14" w:rsidRDefault="00B77D1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50DD206" w14:textId="77777777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E3EFEC8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1C106E2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15321034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A4575C" w14:textId="77777777" w:rsidR="006479D6" w:rsidRDefault="006479D6" w:rsidP="00DF2CD7">
      <w:pPr>
        <w:suppressAutoHyphens/>
        <w:ind w:right="141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07B82E4E" w14:textId="77777777" w:rsidR="006479D6" w:rsidRPr="00D2300D" w:rsidRDefault="006479D6" w:rsidP="00DF2CD7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 w:rsidRPr="00D2300D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 w:rsidRPr="00D2300D">
        <w:rPr>
          <w:rFonts w:ascii="Arial" w:hAnsi="Arial" w:cs="Arial"/>
          <w:spacing w:val="-2"/>
          <w:sz w:val="18"/>
          <w:szCs w:val="18"/>
        </w:rPr>
        <w:t>ci</w:t>
      </w:r>
      <w:r w:rsidRPr="00D2300D"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FD51D8F" w14:textId="77777777" w:rsidR="006479D6" w:rsidRPr="00D2300D" w:rsidRDefault="006479D6" w:rsidP="00DF2CD7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 w:rsidRPr="00D2300D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D2300D">
        <w:rPr>
          <w:rFonts w:ascii="Arial" w:hAnsi="Arial" w:cs="Arial"/>
          <w:spacing w:val="-2"/>
          <w:sz w:val="18"/>
          <w:szCs w:val="18"/>
        </w:rPr>
        <w:t>Specificity</w:t>
      </w:r>
      <w:r w:rsidRPr="00D2300D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DDBCBC4" w14:textId="77777777" w:rsidR="006479D6" w:rsidRPr="00D2300D" w:rsidRDefault="006479D6" w:rsidP="00DF2CD7">
      <w:pPr>
        <w:suppressAutoHyphens/>
        <w:ind w:left="-142"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29E1B85F" w14:textId="04CB48BA" w:rsidR="00A827F4" w:rsidRPr="00A827F4" w:rsidRDefault="00A827F4" w:rsidP="00A827F4">
      <w:pPr>
        <w:suppressAutoHyphens/>
        <w:ind w:right="141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54591898"/>
      <w:r w:rsidRPr="00A827F4">
        <w:rPr>
          <w:rFonts w:ascii="Arial" w:hAnsi="Arial" w:cs="Arial"/>
          <w:spacing w:val="-2"/>
          <w:sz w:val="20"/>
          <w:szCs w:val="20"/>
        </w:rPr>
        <w:t>HLA-specific PCR products shorter than 125 base pairs have a lower intensity and are less sharp than longer PCR products.</w:t>
      </w:r>
    </w:p>
    <w:p w14:paraId="536AE8F4" w14:textId="05B1C025" w:rsidR="00A827F4" w:rsidRPr="00A827F4" w:rsidRDefault="00A827F4" w:rsidP="00A827F4">
      <w:pPr>
        <w:suppressAutoHyphens/>
        <w:ind w:right="141"/>
        <w:jc w:val="both"/>
        <w:rPr>
          <w:rFonts w:ascii="Arial" w:hAnsi="Arial" w:cs="Arial"/>
          <w:spacing w:val="-2"/>
          <w:sz w:val="20"/>
          <w:szCs w:val="20"/>
        </w:rPr>
      </w:pPr>
      <w:r w:rsidRPr="00A827F4">
        <w:rPr>
          <w:rFonts w:ascii="Arial" w:hAnsi="Arial" w:cs="Arial"/>
          <w:spacing w:val="-2"/>
          <w:sz w:val="20"/>
          <w:szCs w:val="20"/>
        </w:rPr>
        <w:t>Primer mixes 7, 10, 13, 14, 16 and 22 may have tendencies of unspecific amplifications.</w:t>
      </w:r>
    </w:p>
    <w:p w14:paraId="4777CDAE" w14:textId="0F25043E" w:rsidR="00A827F4" w:rsidRPr="00A827F4" w:rsidRDefault="00A827F4" w:rsidP="00A827F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 w:rsidRPr="00A827F4">
        <w:rPr>
          <w:rFonts w:ascii="Arial" w:hAnsi="Arial" w:cs="Arial"/>
          <w:iCs/>
          <w:spacing w:val="-2"/>
          <w:sz w:val="20"/>
          <w:szCs w:val="20"/>
        </w:rPr>
        <w:t xml:space="preserve">Primer </w:t>
      </w:r>
      <w:proofErr w:type="gramStart"/>
      <w:r w:rsidRPr="00A827F4">
        <w:rPr>
          <w:rFonts w:ascii="Arial" w:hAnsi="Arial" w:cs="Arial"/>
          <w:iCs/>
          <w:spacing w:val="-2"/>
          <w:sz w:val="20"/>
          <w:szCs w:val="20"/>
        </w:rPr>
        <w:t>mix</w:t>
      </w:r>
      <w:proofErr w:type="gramEnd"/>
      <w:r w:rsidRPr="00A827F4">
        <w:rPr>
          <w:rFonts w:ascii="Arial" w:hAnsi="Arial" w:cs="Arial"/>
          <w:iCs/>
          <w:spacing w:val="-2"/>
          <w:sz w:val="20"/>
          <w:szCs w:val="20"/>
        </w:rPr>
        <w:t xml:space="preserve"> 24 </w:t>
      </w:r>
      <w:r w:rsidRPr="00A827F4">
        <w:rPr>
          <w:rFonts w:ascii="Arial" w:hAnsi="Arial" w:cs="Arial"/>
          <w:spacing w:val="-2"/>
          <w:sz w:val="20"/>
          <w:szCs w:val="20"/>
        </w:rPr>
        <w:t>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</w:t>
      </w:r>
      <w:r w:rsidRPr="00A827F4">
        <w:rPr>
          <w:rFonts w:ascii="Arial" w:hAnsi="Arial" w:cs="Arial"/>
          <w:spacing w:val="-2"/>
          <w:sz w:val="18"/>
          <w:szCs w:val="18"/>
        </w:rPr>
        <w:t>.</w:t>
      </w:r>
    </w:p>
    <w:bookmarkEnd w:id="0"/>
    <w:p w14:paraId="623915C7" w14:textId="77777777" w:rsidR="006E5A0F" w:rsidRPr="00D2300D" w:rsidRDefault="006E5A0F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  <w:lang w:val="en-GB"/>
        </w:rPr>
        <w:sectPr w:rsidR="006E5A0F" w:rsidRPr="00D2300D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4305657C" w14:textId="5B8A6378" w:rsidR="00E367F7" w:rsidRPr="000278AA" w:rsidRDefault="00E367F7" w:rsidP="00E367F7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lang w:val="en-GB"/>
        </w:rPr>
      </w:pPr>
    </w:p>
    <w:p w14:paraId="411318FE" w14:textId="3797C4B8" w:rsidR="00CF2020" w:rsidRDefault="00420F3D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420F3D">
        <w:rPr>
          <w:noProof/>
        </w:rPr>
        <w:drawing>
          <wp:anchor distT="0" distB="0" distL="114300" distR="114300" simplePos="0" relativeHeight="251672576" behindDoc="0" locked="0" layoutInCell="1" allowOverlap="1" wp14:anchorId="35193180" wp14:editId="3B26D8C8">
            <wp:simplePos x="0" y="0"/>
            <wp:positionH relativeFrom="column">
              <wp:posOffset>304</wp:posOffset>
            </wp:positionH>
            <wp:positionV relativeFrom="paragraph">
              <wp:posOffset>-4031</wp:posOffset>
            </wp:positionV>
            <wp:extent cx="6390000" cy="74376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4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02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4B2A50A" w14:textId="5C053ADB" w:rsidR="0084763D" w:rsidRDefault="00420F3D">
      <w:pPr>
        <w:rPr>
          <w:rFonts w:ascii="Arial" w:hAnsi="Arial" w:cs="Arial"/>
          <w:b/>
          <w:sz w:val="18"/>
          <w:szCs w:val="18"/>
          <w:vertAlign w:val="superscript"/>
        </w:rPr>
      </w:pPr>
      <w:r w:rsidRPr="00420F3D">
        <w:rPr>
          <w:noProof/>
        </w:rPr>
        <w:drawing>
          <wp:anchor distT="0" distB="0" distL="114300" distR="114300" simplePos="0" relativeHeight="251673600" behindDoc="0" locked="0" layoutInCell="1" allowOverlap="1" wp14:anchorId="1016FEFA" wp14:editId="61719449">
            <wp:simplePos x="0" y="0"/>
            <wp:positionH relativeFrom="column">
              <wp:posOffset>304</wp:posOffset>
            </wp:positionH>
            <wp:positionV relativeFrom="paragraph">
              <wp:posOffset>110</wp:posOffset>
            </wp:positionV>
            <wp:extent cx="6390000" cy="4986000"/>
            <wp:effectExtent l="0" t="0" r="0" b="571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49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63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1862100" w14:textId="71912C3E" w:rsidR="0084763D" w:rsidRDefault="00BC24D7">
      <w:pPr>
        <w:rPr>
          <w:rFonts w:ascii="Arial" w:hAnsi="Arial" w:cs="Arial"/>
          <w:b/>
          <w:sz w:val="18"/>
          <w:szCs w:val="18"/>
          <w:vertAlign w:val="superscript"/>
        </w:rPr>
      </w:pPr>
      <w:r w:rsidRPr="00BC24D7">
        <w:rPr>
          <w:noProof/>
        </w:rPr>
        <w:drawing>
          <wp:anchor distT="0" distB="0" distL="114300" distR="114300" simplePos="0" relativeHeight="251674624" behindDoc="0" locked="0" layoutInCell="1" allowOverlap="1" wp14:anchorId="74493B12" wp14:editId="3B429274">
            <wp:simplePos x="0" y="0"/>
            <wp:positionH relativeFrom="column">
              <wp:posOffset>304</wp:posOffset>
            </wp:positionH>
            <wp:positionV relativeFrom="paragraph">
              <wp:posOffset>110</wp:posOffset>
            </wp:positionV>
            <wp:extent cx="6390000" cy="55440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63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BCA95BB" w14:textId="3562FC58" w:rsidR="00BC24D7" w:rsidRDefault="00BC24D7">
      <w:pPr>
        <w:rPr>
          <w:rFonts w:ascii="Arial" w:hAnsi="Arial" w:cs="Arial"/>
          <w:b/>
          <w:sz w:val="18"/>
          <w:szCs w:val="18"/>
          <w:vertAlign w:val="superscript"/>
        </w:rPr>
      </w:pPr>
      <w:r w:rsidRPr="00BC24D7">
        <w:rPr>
          <w:noProof/>
        </w:rPr>
        <w:drawing>
          <wp:anchor distT="0" distB="0" distL="114300" distR="114300" simplePos="0" relativeHeight="251675648" behindDoc="0" locked="0" layoutInCell="1" allowOverlap="1" wp14:anchorId="096E8F0F" wp14:editId="03C13EDD">
            <wp:simplePos x="0" y="0"/>
            <wp:positionH relativeFrom="column">
              <wp:posOffset>304</wp:posOffset>
            </wp:positionH>
            <wp:positionV relativeFrom="paragraph">
              <wp:posOffset>110</wp:posOffset>
            </wp:positionV>
            <wp:extent cx="6310800" cy="8380800"/>
            <wp:effectExtent l="0" t="0" r="0" b="127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0800" cy="838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478914B" w14:textId="464FB1F2" w:rsidR="00CD7760" w:rsidRDefault="007E09F9" w:rsidP="00CD7760">
      <w:pPr>
        <w:rPr>
          <w:rFonts w:ascii="Arial" w:hAnsi="Arial" w:cs="Arial"/>
          <w:b/>
          <w:sz w:val="18"/>
          <w:szCs w:val="18"/>
          <w:vertAlign w:val="superscript"/>
        </w:rPr>
      </w:pPr>
      <w:r w:rsidRPr="007E09F9">
        <w:rPr>
          <w:noProof/>
        </w:rPr>
        <w:drawing>
          <wp:inline distT="0" distB="0" distL="0" distR="0" wp14:anchorId="060B3C65" wp14:editId="3CFE32D8">
            <wp:extent cx="6310800" cy="2818800"/>
            <wp:effectExtent l="0" t="0" r="0" b="635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0800" cy="28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D983F" w14:textId="77777777" w:rsidR="00CD7760" w:rsidRDefault="00CD7760" w:rsidP="00CD7760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9C0866F" w14:textId="006AE55C" w:rsidR="00BC24D7" w:rsidRPr="00CD7760" w:rsidRDefault="00BC24D7" w:rsidP="00CD7760">
      <w:pPr>
        <w:rPr>
          <w:rFonts w:ascii="Arial" w:hAnsi="Arial" w:cs="Arial"/>
          <w:b/>
          <w:sz w:val="18"/>
          <w:szCs w:val="18"/>
          <w:vertAlign w:val="superscript"/>
        </w:rPr>
      </w:pPr>
      <w:r w:rsidRPr="00F957D8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957D8">
        <w:rPr>
          <w:rFonts w:ascii="Arial" w:hAnsi="Arial" w:cs="Arial"/>
          <w:sz w:val="18"/>
          <w:szCs w:val="18"/>
        </w:rPr>
        <w:t>HLA-B*4</w:t>
      </w:r>
      <w:r>
        <w:rPr>
          <w:rFonts w:ascii="Arial" w:hAnsi="Arial" w:cs="Arial"/>
          <w:sz w:val="18"/>
          <w:szCs w:val="18"/>
        </w:rPr>
        <w:t>6</w:t>
      </w:r>
      <w:r w:rsidRPr="00F957D8">
        <w:rPr>
          <w:rFonts w:ascii="Arial" w:hAnsi="Arial" w:cs="Arial"/>
          <w:sz w:val="18"/>
          <w:szCs w:val="18"/>
        </w:rPr>
        <w:t xml:space="preserve"> alleles in bold lettering are listed as confirmed alleles on the </w:t>
      </w:r>
      <w:r w:rsidRPr="00F957D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8" w:history="1">
        <w:r w:rsidRPr="00F957D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>
        <w:rPr>
          <w:rFonts w:ascii="Arial" w:hAnsi="Arial" w:cs="Arial"/>
          <w:sz w:val="18"/>
          <w:szCs w:val="18"/>
        </w:rPr>
        <w:t>, release 3.31</w:t>
      </w:r>
      <w:r w:rsidRPr="00F957D8">
        <w:rPr>
          <w:rFonts w:ascii="Arial" w:hAnsi="Arial" w:cs="Arial"/>
          <w:sz w:val="18"/>
          <w:szCs w:val="18"/>
        </w:rPr>
        <w:t xml:space="preserve">.0, </w:t>
      </w:r>
      <w:r>
        <w:rPr>
          <w:rFonts w:ascii="Arial" w:hAnsi="Arial" w:cs="Arial"/>
          <w:sz w:val="18"/>
          <w:szCs w:val="18"/>
        </w:rPr>
        <w:t>January 19, 2018</w:t>
      </w:r>
      <w:r w:rsidRPr="00F957D8">
        <w:rPr>
          <w:rFonts w:ascii="Arial" w:hAnsi="Arial" w:cs="Arial"/>
          <w:sz w:val="18"/>
          <w:szCs w:val="18"/>
        </w:rPr>
        <w:t>.</w:t>
      </w:r>
    </w:p>
    <w:p w14:paraId="19F24D9B" w14:textId="77777777" w:rsidR="00BC24D7" w:rsidRPr="00F957D8" w:rsidRDefault="00BC24D7" w:rsidP="00CD776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F957D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957D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957D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9" w:history="1">
        <w:r w:rsidRPr="00F957D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957D8">
        <w:rPr>
          <w:rFonts w:cs="Arial"/>
          <w:spacing w:val="-3"/>
          <w:sz w:val="18"/>
          <w:szCs w:val="18"/>
        </w:rPr>
        <w:t>.</w:t>
      </w:r>
    </w:p>
    <w:p w14:paraId="4ECD7F25" w14:textId="500D045C" w:rsidR="00BC24D7" w:rsidRPr="00BC24D7" w:rsidRDefault="00BC24D7" w:rsidP="00CD7760">
      <w:pPr>
        <w:pStyle w:val="Sidfot"/>
        <w:tabs>
          <w:tab w:val="clear" w:pos="4153"/>
          <w:tab w:val="clear" w:pos="8306"/>
          <w:tab w:val="left" w:pos="426"/>
        </w:tabs>
        <w:ind w:right="425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</w:rPr>
        <w:t xml:space="preserve">     </w:t>
      </w:r>
      <w:r w:rsidRPr="0071445C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B*46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9915" w:type="dxa"/>
        <w:tblLayout w:type="fixed"/>
        <w:tblLook w:val="0020" w:firstRow="1" w:lastRow="0" w:firstColumn="0" w:lastColumn="0" w:noHBand="0" w:noVBand="0"/>
      </w:tblPr>
      <w:tblGrid>
        <w:gridCol w:w="959"/>
        <w:gridCol w:w="1435"/>
        <w:gridCol w:w="2276"/>
        <w:gridCol w:w="5245"/>
      </w:tblGrid>
      <w:tr w:rsidR="00BC24D7" w:rsidRPr="00BC24D7" w14:paraId="7D8FD709" w14:textId="77777777" w:rsidTr="00D03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0507C37" w14:textId="77777777" w:rsidR="00BC24D7" w:rsidRPr="00BC24D7" w:rsidRDefault="00BC24D7" w:rsidP="00BC24D7">
            <w:pPr>
              <w:suppressAutoHyphens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1" w:name="_Hlk54353965"/>
            <w:r w:rsidRPr="00BC24D7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35" w:type="dxa"/>
          </w:tcPr>
          <w:p w14:paraId="6ABA319B" w14:textId="3548FB8F" w:rsidR="00BC24D7" w:rsidRPr="00BC24D7" w:rsidRDefault="00BC24D7" w:rsidP="00BC24D7">
            <w:pPr>
              <w:suppressAutoHyphens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C24D7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276" w:type="dxa"/>
          </w:tcPr>
          <w:p w14:paraId="24B6D2A4" w14:textId="4BE75D9D" w:rsidR="00BC24D7" w:rsidRPr="00BC24D7" w:rsidRDefault="00BC24D7" w:rsidP="00BC24D7">
            <w:pPr>
              <w:suppressAutoHyphens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C24D7">
              <w:rPr>
                <w:rFonts w:cs="Arial"/>
                <w:color w:val="000000"/>
                <w:spacing w:val="-3"/>
                <w:sz w:val="18"/>
                <w:szCs w:val="18"/>
              </w:rPr>
              <w:t>Amplified HLA-B*46 alleles</w:t>
            </w:r>
          </w:p>
        </w:tc>
        <w:tc>
          <w:tcPr>
            <w:tcW w:w="5245" w:type="dxa"/>
          </w:tcPr>
          <w:p w14:paraId="14BBA404" w14:textId="05FF2083" w:rsidR="00BC24D7" w:rsidRPr="00BC24D7" w:rsidRDefault="00BC24D7" w:rsidP="00BC24D7">
            <w:pPr>
              <w:suppressAutoHyphens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  <w:t>O</w:t>
            </w:r>
            <w:r w:rsidRPr="00BC24D7">
              <w:rPr>
                <w:rFonts w:cs="Arial"/>
                <w:color w:val="000000"/>
                <w:spacing w:val="-3"/>
                <w:sz w:val="18"/>
                <w:szCs w:val="18"/>
              </w:rPr>
              <w:t>ther amplified HLA Class I alleles</w:t>
            </w:r>
          </w:p>
        </w:tc>
      </w:tr>
      <w:tr w:rsidR="00BC24D7" w:rsidRPr="00BC24D7" w14:paraId="32F6477D" w14:textId="77777777" w:rsidTr="00D03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tcW w:w="959" w:type="dxa"/>
          </w:tcPr>
          <w:p w14:paraId="21ECDBAE" w14:textId="77777777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435" w:type="dxa"/>
          </w:tcPr>
          <w:p w14:paraId="16B464D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218CB87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8E51F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276" w:type="dxa"/>
          </w:tcPr>
          <w:p w14:paraId="00F203E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04, 46:40:01-46:40:02</w:t>
            </w:r>
          </w:p>
          <w:p w14:paraId="5F8D540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4 </w:t>
            </w:r>
          </w:p>
        </w:tc>
        <w:tc>
          <w:tcPr>
            <w:tcW w:w="5245" w:type="dxa"/>
          </w:tcPr>
          <w:p w14:paraId="4BDE05A2" w14:textId="01CF9DC1" w:rsidR="00BC24D7" w:rsidRPr="00BC24D7" w:rsidRDefault="00BC24D7" w:rsidP="00BC24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18:06, 18:142</w:t>
            </w:r>
            <w:r w:rsidR="003C7EF0" w:rsidRPr="003C7EF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, 35:74, 35:186, 35:356, </w:t>
            </w: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1011</w:t>
            </w:r>
          </w:p>
          <w:p w14:paraId="32D5196B" w14:textId="77777777" w:rsidR="00BC24D7" w:rsidRDefault="00BC24D7" w:rsidP="00BC24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F8B02C7" w14:textId="332D17E2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8:06, 18:142</w:t>
            </w:r>
            <w:r w:rsidR="003C7EF0" w:rsidRPr="003C7EF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, 27:202, 40:73, 40:465, 73:01:01:01</w:t>
            </w:r>
            <w:r w:rsidR="003C7EF0" w:rsidRPr="003C7EF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-73:03</w:t>
            </w:r>
            <w:r w:rsidR="003C7EF0" w:rsidRPr="003C7EF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3C7E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C*03:278, </w:t>
            </w:r>
            <w:r w:rsidR="007E09F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</w:t>
            </w:r>
            <w:r w:rsidRPr="003C7E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03:504, C*07:714, </w:t>
            </w:r>
            <w:r w:rsidR="007E09F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</w:t>
            </w:r>
            <w:r w:rsidRPr="003C7E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7:724, C*16:86</w:t>
            </w:r>
          </w:p>
        </w:tc>
      </w:tr>
      <w:tr w:rsidR="00BC24D7" w:rsidRPr="00BC24D7" w14:paraId="14CAB423" w14:textId="77777777" w:rsidTr="00D031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6"/>
        </w:trPr>
        <w:tc>
          <w:tcPr>
            <w:tcW w:w="959" w:type="dxa"/>
          </w:tcPr>
          <w:p w14:paraId="2BEC16DA" w14:textId="43F41CE8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35" w:type="dxa"/>
          </w:tcPr>
          <w:p w14:paraId="1B3563D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6A44F7B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276" w:type="dxa"/>
          </w:tcPr>
          <w:p w14:paraId="3D007E6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20</w:t>
            </w:r>
          </w:p>
          <w:p w14:paraId="56FEEE8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06, 46:87 </w:t>
            </w:r>
          </w:p>
        </w:tc>
        <w:tc>
          <w:tcPr>
            <w:tcW w:w="5245" w:type="dxa"/>
          </w:tcPr>
          <w:p w14:paraId="0D12274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35:392, 35:425, 51:351, 55:19</w:t>
            </w:r>
          </w:p>
          <w:p w14:paraId="0C78E3E0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07:09:01-07:09:02, 07:11, 07:17, 07:162, 07:237, 07:255, 07:287, 15:138, 15:241, 15:297, 18:35, 18:110, 35:66, 40:38, 40:52, 40:59-40:60, 40:158, 40:222, 40:352, 40:422, 48:14, 48:23, </w:t>
            </w: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38:01-07:38:02</w:t>
            </w:r>
          </w:p>
        </w:tc>
      </w:tr>
      <w:tr w:rsidR="00BC24D7" w:rsidRPr="00BC24D7" w14:paraId="1926F633" w14:textId="77777777" w:rsidTr="00D03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tcW w:w="959" w:type="dxa"/>
          </w:tcPr>
          <w:p w14:paraId="3F6D5930" w14:textId="73BC50B8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435" w:type="dxa"/>
          </w:tcPr>
          <w:p w14:paraId="6103624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59DEF1F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66070A7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276" w:type="dxa"/>
          </w:tcPr>
          <w:p w14:paraId="423B493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16</w:t>
            </w:r>
          </w:p>
          <w:p w14:paraId="7774635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07N</w:t>
            </w:r>
          </w:p>
          <w:p w14:paraId="6DE175B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56 </w:t>
            </w:r>
          </w:p>
        </w:tc>
        <w:tc>
          <w:tcPr>
            <w:tcW w:w="5245" w:type="dxa"/>
          </w:tcPr>
          <w:p w14:paraId="7D6CF00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41FA2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14:07N, 35:461N, 39:40:01N-39:40:02N, 56:19N</w:t>
            </w:r>
          </w:p>
        </w:tc>
      </w:tr>
      <w:tr w:rsidR="00BC24D7" w:rsidRPr="00BC24D7" w14:paraId="7302158B" w14:textId="77777777" w:rsidTr="00D031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6BFCD4F" w14:textId="77777777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35" w:type="dxa"/>
          </w:tcPr>
          <w:p w14:paraId="07340DD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7302D4A7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276" w:type="dxa"/>
          </w:tcPr>
          <w:p w14:paraId="2B17F05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39</w:t>
            </w:r>
          </w:p>
          <w:p w14:paraId="506C57B4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06, 46:08, 46:11, 46:13:01-46:13:03, 46:18-46:19, 46:21:01-46:21:02, 46:25, 46:33, 46:43, 46:83, 46:93 </w:t>
            </w:r>
          </w:p>
        </w:tc>
        <w:tc>
          <w:tcPr>
            <w:tcW w:w="5245" w:type="dxa"/>
          </w:tcPr>
          <w:p w14:paraId="676D7845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35:298</w:t>
            </w:r>
          </w:p>
          <w:p w14:paraId="6F61D1E6" w14:textId="77777777" w:rsidR="00577435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15:02:01:01-15:03:13, 15:05:01:01-15:06, 15:09:01-15:10:08, 15:13:01-15:13:03, 15:16:01:01-15:18:10, 15:21:01:01-15:21:01:02, 15:23, 15:25:01:01-15:25:04, 15:29:01:01-15:29:01:02, 15:31:01:01-15:31:01:03, 15:36-15:37, 15:39:01:01-15:40:02, 15:42, 15:44, 15:48, 15:52, 15:55, 15:61-15:62, 15:64:01-15:64:02, 15:67, 15:69, 15:72, 15:74, 15:80, 15:86, 15:88-15:91, 15:93, 15:95, 15:98, 15:103, 15:106-15:108, 15:112, 15:114-15:115, 15:119, 15:121, 15:123-15:124, 15:127, 15:131-15:134, 15:136, 15:138-15:139, 15:151, 15:153, 15:155-15:156, 15:158, 15:161-15:162, 15:168, 15:170, 15:173, 15:176-15:177, 15:185-15:186, 15:188, 15:194-15:198, 15:200, 15:204, 15:208, 15:210, 15:213-15:214, 15:216, 15:219-15:220:04, 15:222-15:224, 15:226N, 15:229-15:230, 15:235, 15:238, 15:240, 15:242:01-15:243, </w:t>
            </w:r>
            <w:r w:rsidR="007E09F9">
              <w:rPr>
                <w:rFonts w:ascii="Arial" w:hAnsi="Arial" w:cs="Arial"/>
                <w:color w:val="000000"/>
                <w:sz w:val="18"/>
                <w:szCs w:val="18"/>
              </w:rPr>
              <w:t>15:249-</w:t>
            </w: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15:250, 15:252-15:255, 15:263, 15:265-15:266, 15:268, 15:271, 15:273-15:275:02, 15:281-15:283, 15:288-15:294N, 15:297, 15:301-15:302N, 15:306-15:308, 15:310-15:314, 15:319, 15:323, 15:325, 15:328-15:330, 15:332, 15:335, 15:337-15:339, 15:341, 15:345, 15:348, 15:351, 15:354, 15:356-15:358, 15:360-15:361, 15:364, 15:366, 15:369, 15:376, 15:378, 15:380N, </w:t>
            </w:r>
          </w:p>
          <w:p w14:paraId="6DABCDC6" w14:textId="225D4662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5:382-15:384:02, 15:388-15:389, 15:393-15:397, 15:399, 15:402-15:404, 15:407-15:408, 15:411, 15:414, 15:418, 15:420-15:421, 15:423-15:427, 15:433-15:439, 15:444-15:449, 15:451, 15:454N-15:455, 15:458, 15:460, 15:462-15:463N, 15:468, 15:475, 15:485, 15:487N, 15:491, 15:494-15:495, 15:497, 15:500, 15:502-15:506, 15:508-15:509, 15:511, 15:516-15:517, 15:523, 15:526-15:527, 15:530, 15:532, 15:537, 15:539, 15:543-15:544N, 15:546Q, 15:548, 15:550, 15:552-15:553, 15:555, 15:557, 15:560, 15:563-15:564, 15:566-15:567, 15:570-15:571, 15:573-15:575N, 15:577, 15:582, 15:584N, 15:587-15:589, 15:592, 15:594, 15:596N, 15:599, 15:602-15:603, 15:607, 15:610-15:617, 15:619-15:620, 15:623, 15:625-15:630, 15:633, 15:636, 15:642-15:646, 15:648, 15:651</w:t>
            </w:r>
          </w:p>
        </w:tc>
      </w:tr>
      <w:tr w:rsidR="00BC24D7" w:rsidRPr="00BC24D7" w14:paraId="46A4B2AD" w14:textId="77777777" w:rsidTr="00D03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tcW w:w="959" w:type="dxa"/>
          </w:tcPr>
          <w:p w14:paraId="03F46A60" w14:textId="685E3FAF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35" w:type="dxa"/>
          </w:tcPr>
          <w:p w14:paraId="52A19AA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1CB7A25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DC702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47FA9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3466326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315 bp</w:t>
            </w:r>
          </w:p>
        </w:tc>
        <w:tc>
          <w:tcPr>
            <w:tcW w:w="2276" w:type="dxa"/>
          </w:tcPr>
          <w:p w14:paraId="2D1B6368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05</w:t>
            </w:r>
          </w:p>
          <w:p w14:paraId="0EC158C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76EB5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077F3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38</w:t>
            </w:r>
          </w:p>
          <w:p w14:paraId="3DA76C3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5N </w:t>
            </w:r>
          </w:p>
        </w:tc>
        <w:tc>
          <w:tcPr>
            <w:tcW w:w="5245" w:type="dxa"/>
          </w:tcPr>
          <w:p w14:paraId="5AF06083" w14:textId="77777777" w:rsidR="00BC24D7" w:rsidRPr="00BC24D7" w:rsidRDefault="00BC24D7" w:rsidP="00BC24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04, 07:210, 07:383, 13:124, 14:02:13, 15:125:01, 35:54, 35:486, 37:85, 48:57, 51:140, 58:132, </w:t>
            </w: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5:01:28, C*06:02:93, C*07:02:30, C*08:16:02</w:t>
            </w:r>
          </w:p>
          <w:p w14:paraId="1FF00674" w14:textId="77777777" w:rsidR="00577435" w:rsidRDefault="00577435" w:rsidP="00BC24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2B36133" w14:textId="16BE5C85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8:135:01:01-18:135:01:02, 51:334</w:t>
            </w:r>
          </w:p>
        </w:tc>
      </w:tr>
      <w:tr w:rsidR="00BC24D7" w:rsidRPr="00BC24D7" w14:paraId="6A21AD0E" w14:textId="77777777" w:rsidTr="00D031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6"/>
        </w:trPr>
        <w:tc>
          <w:tcPr>
            <w:tcW w:w="959" w:type="dxa"/>
          </w:tcPr>
          <w:p w14:paraId="3530F2C7" w14:textId="1047660D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35" w:type="dxa"/>
          </w:tcPr>
          <w:p w14:paraId="31DE9DC7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44579AD5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6FDBB86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CA5E3F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305 bp </w:t>
            </w:r>
          </w:p>
          <w:p w14:paraId="048E52AF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276" w:type="dxa"/>
          </w:tcPr>
          <w:p w14:paraId="135E82C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40:01-46:40:02</w:t>
            </w:r>
          </w:p>
          <w:p w14:paraId="2BCB1DE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0 </w:t>
            </w:r>
          </w:p>
          <w:p w14:paraId="2A47D195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742C7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55N</w:t>
            </w:r>
          </w:p>
          <w:p w14:paraId="41DAF480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9, 46:93 </w:t>
            </w:r>
          </w:p>
        </w:tc>
        <w:tc>
          <w:tcPr>
            <w:tcW w:w="5245" w:type="dxa"/>
          </w:tcPr>
          <w:p w14:paraId="07E2A47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35:186, </w:t>
            </w:r>
            <w:r w:rsidRPr="007E09F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1011</w:t>
            </w:r>
          </w:p>
          <w:p w14:paraId="1CCC84DC" w14:textId="77777777" w:rsidR="00BC24D7" w:rsidRPr="00BC24D7" w:rsidRDefault="00BC24D7" w:rsidP="00BC24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67, C*03:504, C*04:459, C*05:205, C*06:284, C*07:828</w:t>
            </w:r>
          </w:p>
          <w:p w14:paraId="1D07CA11" w14:textId="77777777" w:rsidR="000148E0" w:rsidRDefault="000148E0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A6AC02" w14:textId="52E7ADEA" w:rsidR="00BC24D7" w:rsidRPr="00BC24D7" w:rsidRDefault="00BC24D7" w:rsidP="00BC24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15:48, 15:108, 15:136, 15:235, 15:249</w:t>
            </w:r>
          </w:p>
        </w:tc>
      </w:tr>
      <w:tr w:rsidR="00BC24D7" w:rsidRPr="00BC24D7" w14:paraId="21DEA7B5" w14:textId="77777777" w:rsidTr="00D03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tcW w:w="959" w:type="dxa"/>
          </w:tcPr>
          <w:p w14:paraId="28F8D43E" w14:textId="271566A6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35" w:type="dxa"/>
          </w:tcPr>
          <w:p w14:paraId="6CF3266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47158CD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C825B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5C8825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DFCE08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EFD388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93054F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3FA01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EE281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85C77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42D01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34E4D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3C86B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09F10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716B3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2C1C8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4FAD0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FACD52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7A388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FD8249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012EB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6B001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EF873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2405E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043BF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7DA86F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B3703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E5735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864CE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A393E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276" w:type="dxa"/>
          </w:tcPr>
          <w:p w14:paraId="6CCA869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11, 46:18</w:t>
            </w:r>
          </w:p>
          <w:p w14:paraId="3099816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05474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8C048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965615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712F75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366E7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380E8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92992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0B3368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BFF187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A18C3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8D722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60F6E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ED6A6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18449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0B436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264A6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1CFF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937864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7E6960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9D419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E952A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140478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FC2D7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69C93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59DECF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C5872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DE1EA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C610A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22, 46:32:01-46:32:02</w:t>
            </w:r>
          </w:p>
        </w:tc>
        <w:tc>
          <w:tcPr>
            <w:tcW w:w="5245" w:type="dxa"/>
          </w:tcPr>
          <w:p w14:paraId="1F7ABB4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07:78, 13:02:01:01-13:02:14, 13:02:16-13:02:37, 13:03, 13:08-13:09, 13:14-13:16, 13:18-13:19, 13:27, 13:30-13:34, 13:37-13:38, 13:40-13:42, 13:44-13:45, 13:48-13:49N, 13:53-13:56:02N, 13:58, 13:65-13:70, 13:74-13:75, 13:81-13:82, 13:84-13:85, 13:88-13:89, 13:91, 13:93-13:94, 13:96-13:105, 13:111-13:121, 13:123Q-13:126, 13:128, 13:130-13:134, 13:136-13:137N, 13:139N, 13:143, 13:145, 13:147, 13:149-13:159, 13:164-13:167, 13:169, 13:172, 13:175-13:176, 14:37, 15:42, 15:303, 15:485, 15:552, 35:60, 44:15:01:01-44:15:01:02, 44:18:01:01-44:18:01:02, 44:339, 44:355, 45:01:01:01-45:01:12, 45:03-45:08, 45:10-45:25, 45:27-45:28N, 45:30, 49:01:01:01-49:03, 49:06-49:14, 49:16-49:17, 49:19N-49:46, 49:48-49:49, 49:51-49:60N, 49:62-49:78, 50:01:01:01-50:01:20, 50:01:22-50:02:01:02, 50:04:01-50:08, 50:10-50:11, 50:13, 50:15, 50:18-50:19, 50:21-50:22, 50:31-50:32, 50:34-50:40, 50:43-50:50, 50:52-50:79, 51:15, 51:106:02, 51:157, 51:225, 51:300, 52:25:01, 54:01:01:01-54:03, 54:05N, 54:07-54:08N, 54:10, 54:12-54:13, 54:16-54:30, 54:32-54:37, 54:39-54:41, 54:43-54:46, 55:01:01:01-55:01:03, 55:01:05-55:01:06, 55:01:08-55:02:10, 55:02:12-55:03, 55:05, 55:07, 55:09-55:12, 55:15-55:16, 55:18-55:19, 55:21-55:22, 55:24-55:26, 55:29-55:31, 55:33-55:38, 55:40-55:41, 55:43, 55:45-55:48, 55:50, 55:52, 55:54-55:57, 55:59-55:60, 55:62-55:67, 55:69-55:80, 55:82-55:85, 55:87-55:93, 55:95-55:109, 55:111-55:134, 56:01:01:01-56:01:18, 56:07-56:08, 56:13-56:14, 56:16-56:17, 56:19N-56:20:02, 56:23-56:30, 56:33-56:49, 56:52-56:55:01:02, 56:58-56:59, 56:61-56:62, 56:64-56:65, 56:67-56:87, 56:89-56:91, 59:01:01:01-59:01:01:02, 59:04-59:10N, 59:12</w:t>
            </w:r>
          </w:p>
          <w:p w14:paraId="426E7080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13:31, 13:41, 13:131, 13:145, 13:164, 15:04:01:01-15:04:04, 15:137, 15:303, 15:499, 15:531, 15:609, 35:265, 50:47, 51:61:01-51:61:02, 52:21:01-52:21:02, 52:97, 54:33, 54:40, 55:21, 56:43, </w:t>
            </w: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183</w:t>
            </w:r>
          </w:p>
        </w:tc>
      </w:tr>
      <w:tr w:rsidR="00BC24D7" w:rsidRPr="00BC24D7" w14:paraId="2A0C5ACB" w14:textId="77777777" w:rsidTr="00D031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8"/>
        </w:trPr>
        <w:tc>
          <w:tcPr>
            <w:tcW w:w="959" w:type="dxa"/>
          </w:tcPr>
          <w:p w14:paraId="77CF6697" w14:textId="77777777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35" w:type="dxa"/>
          </w:tcPr>
          <w:p w14:paraId="6A9FAD1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  <w:p w14:paraId="0AC0E790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330 bp</w:t>
            </w:r>
          </w:p>
        </w:tc>
        <w:tc>
          <w:tcPr>
            <w:tcW w:w="2276" w:type="dxa"/>
          </w:tcPr>
          <w:p w14:paraId="41F2A38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55N</w:t>
            </w:r>
          </w:p>
          <w:p w14:paraId="1477B38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01:03, 46:01:16, 46:01:24, 46:11, 46:13:01-46:13:02, 46:18, 46:21:02, 46:33</w:t>
            </w:r>
          </w:p>
        </w:tc>
        <w:tc>
          <w:tcPr>
            <w:tcW w:w="5245" w:type="dxa"/>
          </w:tcPr>
          <w:p w14:paraId="4F3015B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BD0F9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15:01:44, 15:02:09, 15:03:02, 15:03:04, 15:05:02, 15:07:03, 15:13:02, 15:18:06, 15:27:03, 15:38:02, 15:39:02, 15:42, 15:48, 15:78:04, 15:86, 15:179:01, 15:188, 15:224, 15:269, 15:275:01, 15:383, 15:393, 15:407, 15:435, 15:485, 15:552, 15:578, 15:587, 15:599, 15:623</w:t>
            </w:r>
          </w:p>
        </w:tc>
      </w:tr>
      <w:tr w:rsidR="00BC24D7" w:rsidRPr="00BC24D7" w14:paraId="4DE19EAE" w14:textId="77777777" w:rsidTr="00D03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"/>
        </w:trPr>
        <w:tc>
          <w:tcPr>
            <w:tcW w:w="959" w:type="dxa"/>
          </w:tcPr>
          <w:p w14:paraId="6A4D7F80" w14:textId="02BDF957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35" w:type="dxa"/>
          </w:tcPr>
          <w:p w14:paraId="3A214FC1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2AFD7B6D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276" w:type="dxa"/>
          </w:tcPr>
          <w:p w14:paraId="72444ED7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23</w:t>
            </w:r>
          </w:p>
          <w:p w14:paraId="41918F0F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57</w:t>
            </w:r>
          </w:p>
        </w:tc>
        <w:tc>
          <w:tcPr>
            <w:tcW w:w="5245" w:type="dxa"/>
          </w:tcPr>
          <w:p w14:paraId="0829FD28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C24D7" w:rsidRPr="00BC24D7" w14:paraId="62F857F2" w14:textId="77777777" w:rsidTr="00D031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83"/>
        </w:trPr>
        <w:tc>
          <w:tcPr>
            <w:tcW w:w="959" w:type="dxa"/>
          </w:tcPr>
          <w:p w14:paraId="6391470F" w14:textId="77777777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35" w:type="dxa"/>
          </w:tcPr>
          <w:p w14:paraId="5760001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18F02C94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276" w:type="dxa"/>
          </w:tcPr>
          <w:p w14:paraId="5DFCBC45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38</w:t>
            </w:r>
          </w:p>
          <w:p w14:paraId="43CF930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24 </w:t>
            </w:r>
          </w:p>
        </w:tc>
        <w:tc>
          <w:tcPr>
            <w:tcW w:w="5245" w:type="dxa"/>
          </w:tcPr>
          <w:p w14:paraId="0D479BC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18:135:01:01-18:135:01:02, 51:334</w:t>
            </w:r>
          </w:p>
          <w:p w14:paraId="0F30ECC7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15:19, 15:304N</w:t>
            </w:r>
          </w:p>
        </w:tc>
      </w:tr>
      <w:tr w:rsidR="00BC24D7" w:rsidRPr="00BC24D7" w14:paraId="5DD396BE" w14:textId="77777777" w:rsidTr="00D03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959" w:type="dxa"/>
          </w:tcPr>
          <w:p w14:paraId="6C52CDF5" w14:textId="6355885F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35" w:type="dxa"/>
          </w:tcPr>
          <w:p w14:paraId="3FB41130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7A04288A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2276" w:type="dxa"/>
          </w:tcPr>
          <w:p w14:paraId="2AE74A95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34</w:t>
            </w:r>
          </w:p>
          <w:p w14:paraId="06250269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28 </w:t>
            </w:r>
          </w:p>
        </w:tc>
        <w:tc>
          <w:tcPr>
            <w:tcW w:w="5245" w:type="dxa"/>
          </w:tcPr>
          <w:p w14:paraId="54DA262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F7506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15:340</w:t>
            </w:r>
          </w:p>
        </w:tc>
      </w:tr>
      <w:tr w:rsidR="00BC24D7" w:rsidRPr="00BC24D7" w14:paraId="705DFF6B" w14:textId="77777777" w:rsidTr="00D031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"/>
        </w:trPr>
        <w:tc>
          <w:tcPr>
            <w:tcW w:w="959" w:type="dxa"/>
          </w:tcPr>
          <w:p w14:paraId="194ADA62" w14:textId="77777777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35" w:type="dxa"/>
          </w:tcPr>
          <w:p w14:paraId="67A88F88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48973B8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276" w:type="dxa"/>
          </w:tcPr>
          <w:p w14:paraId="6C5C95F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51Q</w:t>
            </w:r>
          </w:p>
          <w:p w14:paraId="36F2CEDF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26</w:t>
            </w:r>
          </w:p>
        </w:tc>
        <w:tc>
          <w:tcPr>
            <w:tcW w:w="5245" w:type="dxa"/>
          </w:tcPr>
          <w:p w14:paraId="1BF7114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C24D7" w:rsidRPr="00BC24D7" w14:paraId="4D098474" w14:textId="77777777" w:rsidTr="00D03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959" w:type="dxa"/>
          </w:tcPr>
          <w:p w14:paraId="611CA208" w14:textId="635DA217" w:rsidR="00BC24D7" w:rsidRPr="00BC24D7" w:rsidRDefault="00BC24D7" w:rsidP="00BC24D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35" w:type="dxa"/>
          </w:tcPr>
          <w:p w14:paraId="2280F7FB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48B62150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0E28DEB2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F403F7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  <w:p w14:paraId="3C490880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325 bp</w:t>
            </w:r>
          </w:p>
        </w:tc>
        <w:tc>
          <w:tcPr>
            <w:tcW w:w="2276" w:type="dxa"/>
          </w:tcPr>
          <w:p w14:paraId="6FC4646C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56</w:t>
            </w:r>
          </w:p>
          <w:p w14:paraId="5C4D686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27</w:t>
            </w:r>
          </w:p>
          <w:p w14:paraId="20AA8033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04DD06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46:41N</w:t>
            </w:r>
          </w:p>
          <w:p w14:paraId="7DA0075E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46:77, 46:86 </w:t>
            </w:r>
          </w:p>
        </w:tc>
        <w:tc>
          <w:tcPr>
            <w:tcW w:w="5245" w:type="dxa"/>
          </w:tcPr>
          <w:p w14:paraId="7F479954" w14:textId="7777777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D23934" w14:textId="77777777" w:rsidR="00BC24D7" w:rsidRPr="00BC24D7" w:rsidRDefault="00BC24D7" w:rsidP="00BC24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 xml:space="preserve">*15:292, 15:401, 35:113, 44:98, 52:31:01-52:31:02, </w:t>
            </w:r>
            <w:r w:rsidRPr="00BC24D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376, C*03:125, C*03:176</w:t>
            </w:r>
          </w:p>
          <w:p w14:paraId="2DFEB6FA" w14:textId="77777777" w:rsidR="00577435" w:rsidRDefault="00577435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ED0C9C" w14:textId="56344317" w:rsidR="00BC24D7" w:rsidRPr="00BC24D7" w:rsidRDefault="00BC24D7" w:rsidP="00BC24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24D7">
              <w:rPr>
                <w:rFonts w:ascii="Arial" w:hAnsi="Arial" w:cs="Arial"/>
                <w:color w:val="000000"/>
                <w:sz w:val="18"/>
                <w:szCs w:val="18"/>
              </w:rPr>
              <w:t>*07:13, 07:247, 07:270, 08:188, 15:434, 27:198, 39:121, 54:01:01:01-54:01:06, 54:01:08-54:46, 55:07, 55:124, 59:06</w:t>
            </w:r>
          </w:p>
        </w:tc>
      </w:tr>
      <w:bookmarkEnd w:id="1"/>
    </w:tbl>
    <w:p w14:paraId="0E7FAE87" w14:textId="4A739B68" w:rsidR="00200089" w:rsidRDefault="00200089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8EF7B6D" w14:textId="77777777" w:rsidR="0084763D" w:rsidRDefault="0084763D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D8767E9" w14:textId="77777777" w:rsidR="007F1909" w:rsidRDefault="007F1909" w:rsidP="00FB6DFE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636508ED" w14:textId="446ABC5D" w:rsidR="00014614" w:rsidRPr="00014614" w:rsidRDefault="00B15BF3" w:rsidP="00B15BF3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014614" w:rsidRPr="00014614">
        <w:rPr>
          <w:rFonts w:ascii="Arial" w:hAnsi="Arial" w:cs="Arial"/>
          <w:spacing w:val="-3"/>
          <w:sz w:val="18"/>
          <w:szCs w:val="18"/>
        </w:rPr>
        <w:t xml:space="preserve">The following HLA-B*46 alleles </w:t>
      </w:r>
      <w:r w:rsidR="00014614" w:rsidRPr="00014614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61450BA" w14:textId="77777777" w:rsidR="00014614" w:rsidRPr="00014614" w:rsidRDefault="00014614" w:rsidP="00014614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748"/>
        <w:gridCol w:w="1332"/>
      </w:tblGrid>
      <w:tr w:rsidR="00014614" w:rsidRPr="00014614" w14:paraId="7AF3367C" w14:textId="77777777" w:rsidTr="007B0106">
        <w:trPr>
          <w:trHeight w:val="314"/>
        </w:trPr>
        <w:tc>
          <w:tcPr>
            <w:tcW w:w="1748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4469C73D" w14:textId="77777777" w:rsidR="00014614" w:rsidRPr="00014614" w:rsidRDefault="00014614" w:rsidP="00AE67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32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290D3692" w14:textId="77777777" w:rsidR="00014614" w:rsidRPr="00014614" w:rsidRDefault="00014614" w:rsidP="00AE67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062C45" w:rsidRPr="00014614" w14:paraId="3DFFD2CC" w14:textId="77777777" w:rsidTr="007B0106">
        <w:trPr>
          <w:trHeight w:val="227"/>
        </w:trPr>
        <w:tc>
          <w:tcPr>
            <w:tcW w:w="1748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5F7E1CC5" w14:textId="77777777" w:rsidR="00062C45" w:rsidRPr="00014614" w:rsidRDefault="00062C45" w:rsidP="00062C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spacing w:val="-3"/>
                <w:sz w:val="18"/>
                <w:szCs w:val="18"/>
                <w:lang w:eastAsia="sv-SE"/>
              </w:rPr>
              <w:t>B*46:23, 46:57</w:t>
            </w:r>
          </w:p>
        </w:tc>
        <w:tc>
          <w:tcPr>
            <w:tcW w:w="1332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042296CC" w14:textId="77777777" w:rsidR="00062C45" w:rsidRPr="00014614" w:rsidRDefault="00062C45" w:rsidP="00062C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spacing w:val="-3"/>
                <w:sz w:val="18"/>
                <w:szCs w:val="18"/>
                <w:lang w:eastAsia="sv-SE"/>
              </w:rPr>
              <w:t>18</w:t>
            </w:r>
          </w:p>
        </w:tc>
      </w:tr>
      <w:tr w:rsidR="00062C45" w:rsidRPr="00014614" w14:paraId="371ED6B1" w14:textId="77777777" w:rsidTr="007B0106">
        <w:trPr>
          <w:trHeight w:val="227"/>
        </w:trPr>
        <w:tc>
          <w:tcPr>
            <w:tcW w:w="1748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1A46A8EA" w14:textId="77777777" w:rsidR="00062C45" w:rsidRPr="00014614" w:rsidRDefault="00062C45" w:rsidP="00062C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spacing w:val="-3"/>
                <w:sz w:val="18"/>
                <w:szCs w:val="18"/>
                <w:lang w:eastAsia="sv-SE"/>
              </w:rPr>
              <w:t>B*46:28, 46:34</w:t>
            </w:r>
          </w:p>
        </w:tc>
        <w:tc>
          <w:tcPr>
            <w:tcW w:w="1332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23CAD374" w14:textId="77777777" w:rsidR="00062C45" w:rsidRPr="00014614" w:rsidRDefault="00062C45" w:rsidP="00062C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014614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</w:tr>
    </w:tbl>
    <w:p w14:paraId="1EA51C41" w14:textId="6C3ED230" w:rsidR="00B15BF3" w:rsidRPr="00B15BF3" w:rsidRDefault="00B15BF3" w:rsidP="00B15BF3">
      <w:pPr>
        <w:suppressAutoHyphens/>
        <w:ind w:right="1417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B15BF3">
        <w:rPr>
          <w:rFonts w:ascii="Arial" w:hAnsi="Arial" w:cs="Arial"/>
          <w:spacing w:val="-3"/>
          <w:sz w:val="18"/>
          <w:szCs w:val="18"/>
        </w:rPr>
        <w:t xml:space="preserve">The </w:t>
      </w:r>
      <w:bookmarkStart w:id="2" w:name="_Hlk49426066"/>
      <w:r w:rsidRPr="00B15BF3">
        <w:rPr>
          <w:rFonts w:ascii="Arial" w:hAnsi="Arial" w:cs="Arial"/>
          <w:spacing w:val="-3"/>
          <w:sz w:val="18"/>
          <w:szCs w:val="18"/>
        </w:rPr>
        <w:t xml:space="preserve">following alleles give rise to identical amplification patterns with the HLA-B*46 high resolution kit. These alleles can be distinguished by the HLA-B low resolution and/or the respective </w:t>
      </w:r>
      <w:proofErr w:type="gramStart"/>
      <w:r w:rsidR="00D2300D">
        <w:rPr>
          <w:rFonts w:ascii="Arial" w:hAnsi="Arial" w:cs="Arial"/>
          <w:spacing w:val="-3"/>
          <w:sz w:val="18"/>
          <w:szCs w:val="18"/>
        </w:rPr>
        <w:t>high resolution</w:t>
      </w:r>
      <w:proofErr w:type="gramEnd"/>
      <w:r w:rsidR="00D2300D">
        <w:rPr>
          <w:rFonts w:ascii="Arial" w:hAnsi="Arial" w:cs="Arial"/>
          <w:spacing w:val="-3"/>
          <w:sz w:val="18"/>
          <w:szCs w:val="18"/>
        </w:rPr>
        <w:t xml:space="preserve"> </w:t>
      </w:r>
      <w:r w:rsidRPr="00B15BF3">
        <w:rPr>
          <w:rFonts w:ascii="Arial" w:hAnsi="Arial" w:cs="Arial"/>
          <w:spacing w:val="-3"/>
          <w:sz w:val="18"/>
          <w:szCs w:val="18"/>
        </w:rPr>
        <w:t>kits.</w:t>
      </w:r>
      <w:bookmarkEnd w:id="2"/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394"/>
      </w:tblGrid>
      <w:tr w:rsidR="00B15BF3" w:rsidRPr="00B15BF3" w14:paraId="24629DF4" w14:textId="77777777" w:rsidTr="00B15B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4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3F39B85D" w14:textId="77777777" w:rsidR="00B15BF3" w:rsidRPr="00B15BF3" w:rsidRDefault="00B15BF3" w:rsidP="000370B1">
            <w:pPr>
              <w:suppressAutoHyphens/>
              <w:rPr>
                <w:spacing w:val="-3"/>
                <w:sz w:val="18"/>
                <w:szCs w:val="18"/>
              </w:rPr>
            </w:pPr>
            <w:r w:rsidRPr="00B15BF3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B15BF3" w:rsidRPr="00B15BF3" w14:paraId="537E4EDB" w14:textId="77777777" w:rsidTr="00B1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76526F21" w14:textId="77777777" w:rsidR="00B15BF3" w:rsidRPr="00B15BF3" w:rsidRDefault="00B15BF3" w:rsidP="000370B1">
            <w:pPr>
              <w:suppressAutoHyphens/>
              <w:rPr>
                <w:spacing w:val="-3"/>
                <w:sz w:val="18"/>
                <w:szCs w:val="18"/>
              </w:rPr>
            </w:pPr>
            <w:r w:rsidRPr="00B15BF3">
              <w:rPr>
                <w:spacing w:val="-3"/>
                <w:sz w:val="18"/>
                <w:szCs w:val="18"/>
              </w:rPr>
              <w:t>B*46:01:26, 46:31, 46:47, 46:49, 46:79N, 15:318</w:t>
            </w:r>
          </w:p>
        </w:tc>
      </w:tr>
      <w:tr w:rsidR="00B15BF3" w:rsidRPr="00B15BF3" w14:paraId="4318693E" w14:textId="77777777" w:rsidTr="00B15B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14:paraId="2FA409CA" w14:textId="77777777" w:rsidR="00B15BF3" w:rsidRPr="00B15BF3" w:rsidRDefault="00B15BF3" w:rsidP="000370B1">
            <w:pPr>
              <w:suppressAutoHyphens/>
              <w:rPr>
                <w:spacing w:val="-3"/>
                <w:sz w:val="18"/>
                <w:szCs w:val="18"/>
              </w:rPr>
            </w:pPr>
            <w:r w:rsidRPr="00B15BF3">
              <w:rPr>
                <w:spacing w:val="-3"/>
                <w:sz w:val="18"/>
                <w:szCs w:val="18"/>
              </w:rPr>
              <w:t>B*46:77, 15:401, 54:06</w:t>
            </w:r>
          </w:p>
        </w:tc>
      </w:tr>
    </w:tbl>
    <w:p w14:paraId="351F1E11" w14:textId="77777777" w:rsidR="00014614" w:rsidRDefault="00014614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p w14:paraId="05D13CE2" w14:textId="78223EE1" w:rsidR="00014614" w:rsidRPr="00083AD6" w:rsidRDefault="00083AD6" w:rsidP="007B0106">
      <w:pPr>
        <w:tabs>
          <w:tab w:val="left" w:pos="0"/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/>
        <w:jc w:val="both"/>
        <w:rPr>
          <w:rFonts w:ascii="Arial" w:hAnsi="Arial" w:cs="Arial"/>
          <w:sz w:val="18"/>
          <w:szCs w:val="18"/>
          <w:u w:val="single"/>
        </w:rPr>
      </w:pPr>
      <w:r w:rsidRPr="00083AD6">
        <w:rPr>
          <w:rFonts w:ascii="Arial" w:hAnsi="Arial" w:cs="Arial"/>
          <w:sz w:val="18"/>
          <w:szCs w:val="18"/>
          <w:u w:val="single"/>
        </w:rPr>
        <w:t>Abbreviations</w:t>
      </w:r>
    </w:p>
    <w:p w14:paraId="47196140" w14:textId="77777777" w:rsidR="00014614" w:rsidRPr="00014614" w:rsidRDefault="00014614" w:rsidP="007B0106">
      <w:pPr>
        <w:pStyle w:val="Brdtext2"/>
        <w:tabs>
          <w:tab w:val="left" w:pos="142"/>
        </w:tabs>
        <w:ind w:left="142"/>
        <w:rPr>
          <w:rFonts w:cs="Arial"/>
          <w:sz w:val="18"/>
          <w:szCs w:val="18"/>
        </w:rPr>
      </w:pPr>
      <w:r w:rsidRPr="00014614">
        <w:rPr>
          <w:rFonts w:cs="Arial"/>
          <w:sz w:val="18"/>
          <w:szCs w:val="18"/>
        </w:rPr>
        <w:t>‘w’, might be weakly amplified.</w:t>
      </w:r>
    </w:p>
    <w:p w14:paraId="33B4A21A" w14:textId="77777777" w:rsidR="00014614" w:rsidRPr="001C0A47" w:rsidRDefault="00014614" w:rsidP="007B0106">
      <w:pPr>
        <w:tabs>
          <w:tab w:val="left" w:pos="0"/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/>
        <w:jc w:val="both"/>
        <w:rPr>
          <w:sz w:val="18"/>
          <w:szCs w:val="18"/>
        </w:rPr>
      </w:pPr>
    </w:p>
    <w:sectPr w:rsidR="00014614" w:rsidRPr="001C0A47" w:rsidSect="00E367F7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DB997" w14:textId="77777777" w:rsidR="00AE6723" w:rsidRDefault="00AE6723">
      <w:r>
        <w:separator/>
      </w:r>
    </w:p>
  </w:endnote>
  <w:endnote w:type="continuationSeparator" w:id="0">
    <w:p w14:paraId="4C91E5D3" w14:textId="77777777" w:rsidR="00AE6723" w:rsidRDefault="00AE6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85635" w14:textId="77777777" w:rsidR="00A827F4" w:rsidRDefault="00A827F4" w:rsidP="00A827F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52FDF96" w14:textId="77777777" w:rsidR="00A827F4" w:rsidRPr="00834CB9" w:rsidRDefault="00A827F4" w:rsidP="00A827F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8A1370A" w14:textId="77777777" w:rsidR="00A827F4" w:rsidRPr="00393C78" w:rsidRDefault="00A827F4" w:rsidP="00A827F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BC94149" w14:textId="5CBC16EC" w:rsidR="00A827F4" w:rsidRPr="00F75802" w:rsidRDefault="00A827F4" w:rsidP="00A827F4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y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50259C9" w14:textId="27915C8D" w:rsidR="00835452" w:rsidRPr="00A827F4" w:rsidRDefault="00835452" w:rsidP="00A827F4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66016" w14:textId="77777777" w:rsidR="00AE6723" w:rsidRDefault="00AE6723">
      <w:r>
        <w:separator/>
      </w:r>
    </w:p>
  </w:footnote>
  <w:footnote w:type="continuationSeparator" w:id="0">
    <w:p w14:paraId="14C7AB31" w14:textId="77777777" w:rsidR="00AE6723" w:rsidRDefault="00AE6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A9C1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BB43CDB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A827F4" w14:paraId="2520C713" w14:textId="77777777" w:rsidTr="00155B6F">
      <w:trPr>
        <w:trHeight w:val="284"/>
      </w:trPr>
      <w:tc>
        <w:tcPr>
          <w:tcW w:w="3156" w:type="dxa"/>
          <w:vMerge w:val="restart"/>
          <w:vAlign w:val="center"/>
        </w:tcPr>
        <w:p w14:paraId="673D6CE8" w14:textId="77777777" w:rsid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41A26544" wp14:editId="0E13BD6B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A87F4F2" w14:textId="77777777" w:rsid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0CCCBAA3" w14:textId="77777777" w:rsid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A827F4" w14:paraId="69731C70" w14:textId="77777777" w:rsidTr="00155B6F">
      <w:tc>
        <w:tcPr>
          <w:tcW w:w="3156" w:type="dxa"/>
          <w:vMerge/>
          <w:vAlign w:val="center"/>
        </w:tcPr>
        <w:p w14:paraId="7581DECB" w14:textId="77777777" w:rsid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124D091C" w14:textId="55085B1D" w:rsidR="00A827F4" w:rsidRP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A827F4">
            <w:rPr>
              <w:rFonts w:ascii="Arial" w:hAnsi="Arial"/>
              <w:b/>
              <w:sz w:val="20"/>
              <w:szCs w:val="20"/>
            </w:rPr>
            <w:t>HLA-B*46</w:t>
          </w:r>
        </w:p>
      </w:tc>
      <w:tc>
        <w:tcPr>
          <w:tcW w:w="3266" w:type="dxa"/>
          <w:gridSpan w:val="2"/>
          <w:vAlign w:val="center"/>
        </w:tcPr>
        <w:p w14:paraId="30633849" w14:textId="77777777" w:rsid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A827F4" w14:paraId="1803F751" w14:textId="77777777" w:rsidTr="00155B6F">
      <w:trPr>
        <w:trHeight w:val="217"/>
      </w:trPr>
      <w:tc>
        <w:tcPr>
          <w:tcW w:w="3156" w:type="dxa"/>
          <w:vMerge/>
          <w:vAlign w:val="center"/>
        </w:tcPr>
        <w:p w14:paraId="0016DF51" w14:textId="77777777" w:rsid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881C5C0" w14:textId="7521EE45" w:rsidR="00A827F4" w:rsidRP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A827F4">
            <w:rPr>
              <w:rFonts w:ascii="Arial" w:hAnsi="Arial"/>
              <w:b/>
              <w:sz w:val="20"/>
              <w:szCs w:val="20"/>
            </w:rPr>
            <w:t>101.544-06/06u</w:t>
          </w:r>
        </w:p>
      </w:tc>
      <w:tc>
        <w:tcPr>
          <w:tcW w:w="3266" w:type="dxa"/>
          <w:gridSpan w:val="2"/>
        </w:tcPr>
        <w:p w14:paraId="758C0760" w14:textId="77777777" w:rsidR="00A827F4" w:rsidRDefault="00A827F4" w:rsidP="00A827F4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A827F4" w14:paraId="503CA568" w14:textId="77777777" w:rsidTr="00155B6F">
      <w:trPr>
        <w:trHeight w:val="74"/>
      </w:trPr>
      <w:tc>
        <w:tcPr>
          <w:tcW w:w="3156" w:type="dxa"/>
          <w:vMerge/>
          <w:vAlign w:val="center"/>
        </w:tcPr>
        <w:p w14:paraId="6B338F0D" w14:textId="77777777" w:rsid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403E181" w14:textId="473784E7" w:rsidR="00A827F4" w:rsidRP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A827F4">
            <w:rPr>
              <w:rFonts w:ascii="Arial" w:hAnsi="Arial"/>
              <w:b/>
              <w:bCs/>
              <w:sz w:val="20"/>
              <w:szCs w:val="20"/>
            </w:rPr>
            <w:t>8R7</w:t>
          </w:r>
        </w:p>
      </w:tc>
      <w:tc>
        <w:tcPr>
          <w:tcW w:w="3266" w:type="dxa"/>
          <w:gridSpan w:val="2"/>
          <w:vAlign w:val="center"/>
        </w:tcPr>
        <w:p w14:paraId="13EEEE67" w14:textId="77777777" w:rsidR="00A827F4" w:rsidRDefault="00A827F4" w:rsidP="00A827F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C1B29C8" w14:textId="43E5F038" w:rsidR="00835452" w:rsidRPr="00A827F4" w:rsidRDefault="00835452" w:rsidP="00A827F4">
    <w:pPr>
      <w:pStyle w:val="Sidhuvud"/>
    </w:pPr>
    <w:r w:rsidRPr="00A827F4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2416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72359B1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524252587">
    <w:abstractNumId w:val="4"/>
  </w:num>
  <w:num w:numId="2" w16cid:durableId="140271602">
    <w:abstractNumId w:val="5"/>
  </w:num>
  <w:num w:numId="3" w16cid:durableId="1007244273">
    <w:abstractNumId w:val="3"/>
  </w:num>
  <w:num w:numId="4" w16cid:durableId="2062820822">
    <w:abstractNumId w:val="0"/>
  </w:num>
  <w:num w:numId="5" w16cid:durableId="590168175">
    <w:abstractNumId w:val="1"/>
  </w:num>
  <w:num w:numId="6" w16cid:durableId="10376583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jY0sjA3MDQ1NDFS0lEKTi0uzszPAymwqAUA9vPxhiwAAAA="/>
  </w:docVars>
  <w:rsids>
    <w:rsidRoot w:val="001010A3"/>
    <w:rsid w:val="00001DAD"/>
    <w:rsid w:val="00003ADC"/>
    <w:rsid w:val="000113E3"/>
    <w:rsid w:val="00012D10"/>
    <w:rsid w:val="00014614"/>
    <w:rsid w:val="000148E0"/>
    <w:rsid w:val="00020579"/>
    <w:rsid w:val="00020EA2"/>
    <w:rsid w:val="00024005"/>
    <w:rsid w:val="00024ADB"/>
    <w:rsid w:val="000278AA"/>
    <w:rsid w:val="00033D2C"/>
    <w:rsid w:val="0003770A"/>
    <w:rsid w:val="00042634"/>
    <w:rsid w:val="00046F13"/>
    <w:rsid w:val="0005415B"/>
    <w:rsid w:val="00060484"/>
    <w:rsid w:val="00062C45"/>
    <w:rsid w:val="00070512"/>
    <w:rsid w:val="00072FF0"/>
    <w:rsid w:val="00073075"/>
    <w:rsid w:val="00073EB6"/>
    <w:rsid w:val="00075E07"/>
    <w:rsid w:val="00076077"/>
    <w:rsid w:val="00076D91"/>
    <w:rsid w:val="00083AD6"/>
    <w:rsid w:val="00085E00"/>
    <w:rsid w:val="0009423E"/>
    <w:rsid w:val="0009679C"/>
    <w:rsid w:val="000A107B"/>
    <w:rsid w:val="000A4789"/>
    <w:rsid w:val="000C3182"/>
    <w:rsid w:val="000C3733"/>
    <w:rsid w:val="000C7605"/>
    <w:rsid w:val="000D43F4"/>
    <w:rsid w:val="000D590A"/>
    <w:rsid w:val="000E2B25"/>
    <w:rsid w:val="000E5F71"/>
    <w:rsid w:val="000E65E2"/>
    <w:rsid w:val="000E674F"/>
    <w:rsid w:val="000F1A4F"/>
    <w:rsid w:val="000F3C01"/>
    <w:rsid w:val="000F6F6F"/>
    <w:rsid w:val="001010A3"/>
    <w:rsid w:val="00107A1B"/>
    <w:rsid w:val="00111884"/>
    <w:rsid w:val="0011667F"/>
    <w:rsid w:val="00125072"/>
    <w:rsid w:val="001269C6"/>
    <w:rsid w:val="001377D1"/>
    <w:rsid w:val="00153748"/>
    <w:rsid w:val="001579AA"/>
    <w:rsid w:val="00162A62"/>
    <w:rsid w:val="00167668"/>
    <w:rsid w:val="00172075"/>
    <w:rsid w:val="0017279B"/>
    <w:rsid w:val="00181075"/>
    <w:rsid w:val="0019307E"/>
    <w:rsid w:val="00197BB8"/>
    <w:rsid w:val="001A2D4D"/>
    <w:rsid w:val="001A54D0"/>
    <w:rsid w:val="001A6CAF"/>
    <w:rsid w:val="001B0A47"/>
    <w:rsid w:val="001B140D"/>
    <w:rsid w:val="001C0083"/>
    <w:rsid w:val="001C0A47"/>
    <w:rsid w:val="001C41DC"/>
    <w:rsid w:val="001D2FA4"/>
    <w:rsid w:val="001E0BAB"/>
    <w:rsid w:val="001F1BFE"/>
    <w:rsid w:val="001F2E0D"/>
    <w:rsid w:val="001F3F6C"/>
    <w:rsid w:val="001F6847"/>
    <w:rsid w:val="00200089"/>
    <w:rsid w:val="00205698"/>
    <w:rsid w:val="002144EA"/>
    <w:rsid w:val="00214D0C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4C43"/>
    <w:rsid w:val="002669A5"/>
    <w:rsid w:val="002673DF"/>
    <w:rsid w:val="00272610"/>
    <w:rsid w:val="002758A5"/>
    <w:rsid w:val="00277149"/>
    <w:rsid w:val="00280F08"/>
    <w:rsid w:val="0029282D"/>
    <w:rsid w:val="00292BC5"/>
    <w:rsid w:val="002A22EC"/>
    <w:rsid w:val="002B7D09"/>
    <w:rsid w:val="002C23CF"/>
    <w:rsid w:val="002C2939"/>
    <w:rsid w:val="002D707A"/>
    <w:rsid w:val="002D73C8"/>
    <w:rsid w:val="002E4D12"/>
    <w:rsid w:val="002E6F0B"/>
    <w:rsid w:val="002F3F1E"/>
    <w:rsid w:val="002F42E3"/>
    <w:rsid w:val="00302576"/>
    <w:rsid w:val="00310290"/>
    <w:rsid w:val="003201D4"/>
    <w:rsid w:val="00320C08"/>
    <w:rsid w:val="00331CF6"/>
    <w:rsid w:val="003367B4"/>
    <w:rsid w:val="00337E3A"/>
    <w:rsid w:val="00354386"/>
    <w:rsid w:val="00365D52"/>
    <w:rsid w:val="00367914"/>
    <w:rsid w:val="00373E47"/>
    <w:rsid w:val="00375239"/>
    <w:rsid w:val="00376026"/>
    <w:rsid w:val="00376DB2"/>
    <w:rsid w:val="00382BE4"/>
    <w:rsid w:val="0038376A"/>
    <w:rsid w:val="003A203F"/>
    <w:rsid w:val="003B68CE"/>
    <w:rsid w:val="003B6C5B"/>
    <w:rsid w:val="003C1A64"/>
    <w:rsid w:val="003C2DDF"/>
    <w:rsid w:val="003C60D3"/>
    <w:rsid w:val="003C7EF0"/>
    <w:rsid w:val="003D0837"/>
    <w:rsid w:val="003D0DEE"/>
    <w:rsid w:val="003D6E23"/>
    <w:rsid w:val="003E274F"/>
    <w:rsid w:val="003E740B"/>
    <w:rsid w:val="003F2D05"/>
    <w:rsid w:val="003F65CB"/>
    <w:rsid w:val="003F704C"/>
    <w:rsid w:val="00402C50"/>
    <w:rsid w:val="00416718"/>
    <w:rsid w:val="00420F3D"/>
    <w:rsid w:val="00440FFA"/>
    <w:rsid w:val="00450478"/>
    <w:rsid w:val="004637DE"/>
    <w:rsid w:val="00470E37"/>
    <w:rsid w:val="00471F00"/>
    <w:rsid w:val="004756B8"/>
    <w:rsid w:val="004809DB"/>
    <w:rsid w:val="00481119"/>
    <w:rsid w:val="00486CFF"/>
    <w:rsid w:val="00493D14"/>
    <w:rsid w:val="004B1008"/>
    <w:rsid w:val="004B28F2"/>
    <w:rsid w:val="004C1038"/>
    <w:rsid w:val="004C2921"/>
    <w:rsid w:val="004C72AD"/>
    <w:rsid w:val="004D46E1"/>
    <w:rsid w:val="004E0E72"/>
    <w:rsid w:val="004E1941"/>
    <w:rsid w:val="004E1E7A"/>
    <w:rsid w:val="004E51DD"/>
    <w:rsid w:val="004E54E6"/>
    <w:rsid w:val="004F3A3A"/>
    <w:rsid w:val="004F5DC6"/>
    <w:rsid w:val="00503481"/>
    <w:rsid w:val="00511D00"/>
    <w:rsid w:val="00512069"/>
    <w:rsid w:val="00525CD5"/>
    <w:rsid w:val="0053227B"/>
    <w:rsid w:val="00532C20"/>
    <w:rsid w:val="0055075C"/>
    <w:rsid w:val="00552999"/>
    <w:rsid w:val="00553F26"/>
    <w:rsid w:val="0055450A"/>
    <w:rsid w:val="0055676E"/>
    <w:rsid w:val="005658AC"/>
    <w:rsid w:val="00567CDF"/>
    <w:rsid w:val="00571E25"/>
    <w:rsid w:val="00577435"/>
    <w:rsid w:val="00585ED6"/>
    <w:rsid w:val="0059269D"/>
    <w:rsid w:val="005A685F"/>
    <w:rsid w:val="005B1B96"/>
    <w:rsid w:val="005C3203"/>
    <w:rsid w:val="005C6D9C"/>
    <w:rsid w:val="005C7EB4"/>
    <w:rsid w:val="005D1A1B"/>
    <w:rsid w:val="005E5E01"/>
    <w:rsid w:val="005F150D"/>
    <w:rsid w:val="005F2147"/>
    <w:rsid w:val="00607B65"/>
    <w:rsid w:val="006132E4"/>
    <w:rsid w:val="006223A5"/>
    <w:rsid w:val="00634068"/>
    <w:rsid w:val="006363C8"/>
    <w:rsid w:val="00640DFA"/>
    <w:rsid w:val="00644EF5"/>
    <w:rsid w:val="006479D6"/>
    <w:rsid w:val="006661C0"/>
    <w:rsid w:val="00667291"/>
    <w:rsid w:val="00683115"/>
    <w:rsid w:val="0068440A"/>
    <w:rsid w:val="00686988"/>
    <w:rsid w:val="00692F6C"/>
    <w:rsid w:val="006A03FB"/>
    <w:rsid w:val="006A16BC"/>
    <w:rsid w:val="006A2F3F"/>
    <w:rsid w:val="006A51D5"/>
    <w:rsid w:val="006B0D0E"/>
    <w:rsid w:val="006B3E1A"/>
    <w:rsid w:val="006B6103"/>
    <w:rsid w:val="006B6E3F"/>
    <w:rsid w:val="006C0D36"/>
    <w:rsid w:val="006C4083"/>
    <w:rsid w:val="006C5A92"/>
    <w:rsid w:val="006C751F"/>
    <w:rsid w:val="006D1026"/>
    <w:rsid w:val="006D4350"/>
    <w:rsid w:val="006D6F17"/>
    <w:rsid w:val="006E1093"/>
    <w:rsid w:val="006E33AB"/>
    <w:rsid w:val="006E43E2"/>
    <w:rsid w:val="006E5A0F"/>
    <w:rsid w:val="006E7A32"/>
    <w:rsid w:val="006F139A"/>
    <w:rsid w:val="006F3D45"/>
    <w:rsid w:val="00700747"/>
    <w:rsid w:val="00703B29"/>
    <w:rsid w:val="00705C65"/>
    <w:rsid w:val="00710807"/>
    <w:rsid w:val="00711240"/>
    <w:rsid w:val="00714B04"/>
    <w:rsid w:val="007175F0"/>
    <w:rsid w:val="00734CF1"/>
    <w:rsid w:val="00735572"/>
    <w:rsid w:val="0075152E"/>
    <w:rsid w:val="00752213"/>
    <w:rsid w:val="0075310A"/>
    <w:rsid w:val="0075468C"/>
    <w:rsid w:val="007713C6"/>
    <w:rsid w:val="0077492A"/>
    <w:rsid w:val="00784650"/>
    <w:rsid w:val="00785012"/>
    <w:rsid w:val="00790BAB"/>
    <w:rsid w:val="0079135B"/>
    <w:rsid w:val="00796E2D"/>
    <w:rsid w:val="007A1CE6"/>
    <w:rsid w:val="007A3499"/>
    <w:rsid w:val="007B0106"/>
    <w:rsid w:val="007B0E29"/>
    <w:rsid w:val="007B7505"/>
    <w:rsid w:val="007C0077"/>
    <w:rsid w:val="007D3A51"/>
    <w:rsid w:val="007E09F9"/>
    <w:rsid w:val="007E365B"/>
    <w:rsid w:val="007E7A46"/>
    <w:rsid w:val="007F03B4"/>
    <w:rsid w:val="007F1909"/>
    <w:rsid w:val="00800303"/>
    <w:rsid w:val="008111DA"/>
    <w:rsid w:val="00811EBA"/>
    <w:rsid w:val="0081448E"/>
    <w:rsid w:val="00814ED3"/>
    <w:rsid w:val="008268FB"/>
    <w:rsid w:val="00835452"/>
    <w:rsid w:val="0084763D"/>
    <w:rsid w:val="008650CB"/>
    <w:rsid w:val="00866339"/>
    <w:rsid w:val="0088058D"/>
    <w:rsid w:val="008872EB"/>
    <w:rsid w:val="00891CFF"/>
    <w:rsid w:val="00892703"/>
    <w:rsid w:val="00896A33"/>
    <w:rsid w:val="008A3F0A"/>
    <w:rsid w:val="008B674C"/>
    <w:rsid w:val="008C217D"/>
    <w:rsid w:val="008C3A0F"/>
    <w:rsid w:val="008C55C3"/>
    <w:rsid w:val="008C690C"/>
    <w:rsid w:val="008D4624"/>
    <w:rsid w:val="008F055B"/>
    <w:rsid w:val="008F068B"/>
    <w:rsid w:val="009031BC"/>
    <w:rsid w:val="00903CF6"/>
    <w:rsid w:val="0091530B"/>
    <w:rsid w:val="00915467"/>
    <w:rsid w:val="00920DB9"/>
    <w:rsid w:val="00933390"/>
    <w:rsid w:val="00940097"/>
    <w:rsid w:val="009456AE"/>
    <w:rsid w:val="00964437"/>
    <w:rsid w:val="009644E0"/>
    <w:rsid w:val="00965212"/>
    <w:rsid w:val="00965933"/>
    <w:rsid w:val="00971D2A"/>
    <w:rsid w:val="00980262"/>
    <w:rsid w:val="009817BC"/>
    <w:rsid w:val="00984B75"/>
    <w:rsid w:val="00986CCA"/>
    <w:rsid w:val="00994958"/>
    <w:rsid w:val="009A0BDC"/>
    <w:rsid w:val="009A5AD0"/>
    <w:rsid w:val="009A7BDB"/>
    <w:rsid w:val="009C2C40"/>
    <w:rsid w:val="009C3123"/>
    <w:rsid w:val="009D342F"/>
    <w:rsid w:val="009E1C42"/>
    <w:rsid w:val="009E6698"/>
    <w:rsid w:val="009F00DE"/>
    <w:rsid w:val="00A00FC4"/>
    <w:rsid w:val="00A046AF"/>
    <w:rsid w:val="00A06E76"/>
    <w:rsid w:val="00A13B7E"/>
    <w:rsid w:val="00A214BE"/>
    <w:rsid w:val="00A25F6F"/>
    <w:rsid w:val="00A27C52"/>
    <w:rsid w:val="00A420AF"/>
    <w:rsid w:val="00A4288E"/>
    <w:rsid w:val="00A4343D"/>
    <w:rsid w:val="00A44459"/>
    <w:rsid w:val="00A46239"/>
    <w:rsid w:val="00A47716"/>
    <w:rsid w:val="00A50614"/>
    <w:rsid w:val="00A715E1"/>
    <w:rsid w:val="00A7677C"/>
    <w:rsid w:val="00A805C6"/>
    <w:rsid w:val="00A812C9"/>
    <w:rsid w:val="00A827F4"/>
    <w:rsid w:val="00A905BF"/>
    <w:rsid w:val="00A916D7"/>
    <w:rsid w:val="00A93EF0"/>
    <w:rsid w:val="00AA01BA"/>
    <w:rsid w:val="00AA2051"/>
    <w:rsid w:val="00AA240A"/>
    <w:rsid w:val="00AA680D"/>
    <w:rsid w:val="00AB1817"/>
    <w:rsid w:val="00AB2381"/>
    <w:rsid w:val="00AB5813"/>
    <w:rsid w:val="00AB5874"/>
    <w:rsid w:val="00AB5CFB"/>
    <w:rsid w:val="00AC350F"/>
    <w:rsid w:val="00AD1AE6"/>
    <w:rsid w:val="00AD2CC7"/>
    <w:rsid w:val="00AD51C7"/>
    <w:rsid w:val="00AE11DC"/>
    <w:rsid w:val="00AE6723"/>
    <w:rsid w:val="00AF0CB9"/>
    <w:rsid w:val="00AF0FF6"/>
    <w:rsid w:val="00AF1C2B"/>
    <w:rsid w:val="00AF6982"/>
    <w:rsid w:val="00B01989"/>
    <w:rsid w:val="00B050F0"/>
    <w:rsid w:val="00B065C6"/>
    <w:rsid w:val="00B075AE"/>
    <w:rsid w:val="00B11130"/>
    <w:rsid w:val="00B15BF3"/>
    <w:rsid w:val="00B16E0A"/>
    <w:rsid w:val="00B170B5"/>
    <w:rsid w:val="00B2771C"/>
    <w:rsid w:val="00B306EB"/>
    <w:rsid w:val="00B35AA8"/>
    <w:rsid w:val="00B40077"/>
    <w:rsid w:val="00B45264"/>
    <w:rsid w:val="00B52EEB"/>
    <w:rsid w:val="00B576A2"/>
    <w:rsid w:val="00B57E1C"/>
    <w:rsid w:val="00B77D14"/>
    <w:rsid w:val="00B8055F"/>
    <w:rsid w:val="00B82B42"/>
    <w:rsid w:val="00B87794"/>
    <w:rsid w:val="00B91F6C"/>
    <w:rsid w:val="00B94A46"/>
    <w:rsid w:val="00BA0EA1"/>
    <w:rsid w:val="00BA3B02"/>
    <w:rsid w:val="00BB0746"/>
    <w:rsid w:val="00BB6181"/>
    <w:rsid w:val="00BB6999"/>
    <w:rsid w:val="00BC24D7"/>
    <w:rsid w:val="00BC41B2"/>
    <w:rsid w:val="00BC7505"/>
    <w:rsid w:val="00BD04A7"/>
    <w:rsid w:val="00BD4DE1"/>
    <w:rsid w:val="00BD5505"/>
    <w:rsid w:val="00BD6D13"/>
    <w:rsid w:val="00BE61F6"/>
    <w:rsid w:val="00C121D6"/>
    <w:rsid w:val="00C12E98"/>
    <w:rsid w:val="00C16D0D"/>
    <w:rsid w:val="00C17711"/>
    <w:rsid w:val="00C20306"/>
    <w:rsid w:val="00C208DE"/>
    <w:rsid w:val="00C236B5"/>
    <w:rsid w:val="00C40C56"/>
    <w:rsid w:val="00C413C8"/>
    <w:rsid w:val="00C42001"/>
    <w:rsid w:val="00C4480F"/>
    <w:rsid w:val="00C46768"/>
    <w:rsid w:val="00C5100D"/>
    <w:rsid w:val="00C61C3F"/>
    <w:rsid w:val="00C64B25"/>
    <w:rsid w:val="00C66DF6"/>
    <w:rsid w:val="00C7247F"/>
    <w:rsid w:val="00C72DC0"/>
    <w:rsid w:val="00C76A11"/>
    <w:rsid w:val="00C808C5"/>
    <w:rsid w:val="00C90D9A"/>
    <w:rsid w:val="00C92C07"/>
    <w:rsid w:val="00C92D75"/>
    <w:rsid w:val="00C94CDA"/>
    <w:rsid w:val="00C96462"/>
    <w:rsid w:val="00C96752"/>
    <w:rsid w:val="00C96C9A"/>
    <w:rsid w:val="00CB37C0"/>
    <w:rsid w:val="00CB7C49"/>
    <w:rsid w:val="00CB7E86"/>
    <w:rsid w:val="00CC0F2F"/>
    <w:rsid w:val="00CC1829"/>
    <w:rsid w:val="00CC1A52"/>
    <w:rsid w:val="00CC78FC"/>
    <w:rsid w:val="00CD08AB"/>
    <w:rsid w:val="00CD0DD9"/>
    <w:rsid w:val="00CD5F2A"/>
    <w:rsid w:val="00CD7760"/>
    <w:rsid w:val="00CD7A67"/>
    <w:rsid w:val="00CE0D67"/>
    <w:rsid w:val="00CF2020"/>
    <w:rsid w:val="00D02421"/>
    <w:rsid w:val="00D0313B"/>
    <w:rsid w:val="00D0558E"/>
    <w:rsid w:val="00D06B65"/>
    <w:rsid w:val="00D15949"/>
    <w:rsid w:val="00D2300D"/>
    <w:rsid w:val="00D25B8B"/>
    <w:rsid w:val="00D2686C"/>
    <w:rsid w:val="00D27406"/>
    <w:rsid w:val="00D44288"/>
    <w:rsid w:val="00D447E1"/>
    <w:rsid w:val="00D463FE"/>
    <w:rsid w:val="00D555CC"/>
    <w:rsid w:val="00D6166A"/>
    <w:rsid w:val="00D6181A"/>
    <w:rsid w:val="00D750FE"/>
    <w:rsid w:val="00D80C36"/>
    <w:rsid w:val="00D817BB"/>
    <w:rsid w:val="00D81B00"/>
    <w:rsid w:val="00D85588"/>
    <w:rsid w:val="00D87A0B"/>
    <w:rsid w:val="00DA0250"/>
    <w:rsid w:val="00DA1838"/>
    <w:rsid w:val="00DA7F6E"/>
    <w:rsid w:val="00DB2282"/>
    <w:rsid w:val="00DB4CD8"/>
    <w:rsid w:val="00DC16B2"/>
    <w:rsid w:val="00DC4379"/>
    <w:rsid w:val="00DC5A58"/>
    <w:rsid w:val="00DC7602"/>
    <w:rsid w:val="00DD0021"/>
    <w:rsid w:val="00DD1B81"/>
    <w:rsid w:val="00DD2164"/>
    <w:rsid w:val="00DD2F69"/>
    <w:rsid w:val="00DD3349"/>
    <w:rsid w:val="00DD4431"/>
    <w:rsid w:val="00DD70AD"/>
    <w:rsid w:val="00DD7E85"/>
    <w:rsid w:val="00DE323B"/>
    <w:rsid w:val="00DE7E07"/>
    <w:rsid w:val="00DF2CD7"/>
    <w:rsid w:val="00DF69DE"/>
    <w:rsid w:val="00E04950"/>
    <w:rsid w:val="00E05DEF"/>
    <w:rsid w:val="00E137D7"/>
    <w:rsid w:val="00E17A54"/>
    <w:rsid w:val="00E26931"/>
    <w:rsid w:val="00E36348"/>
    <w:rsid w:val="00E367F7"/>
    <w:rsid w:val="00E3713B"/>
    <w:rsid w:val="00E4215E"/>
    <w:rsid w:val="00E445D8"/>
    <w:rsid w:val="00E44916"/>
    <w:rsid w:val="00E44F7D"/>
    <w:rsid w:val="00E5004E"/>
    <w:rsid w:val="00E51B64"/>
    <w:rsid w:val="00E556A8"/>
    <w:rsid w:val="00E57496"/>
    <w:rsid w:val="00E71AB1"/>
    <w:rsid w:val="00E76C81"/>
    <w:rsid w:val="00E771A9"/>
    <w:rsid w:val="00E84D6E"/>
    <w:rsid w:val="00E94CA6"/>
    <w:rsid w:val="00E97822"/>
    <w:rsid w:val="00EA4322"/>
    <w:rsid w:val="00EC2167"/>
    <w:rsid w:val="00EC742E"/>
    <w:rsid w:val="00ED24B9"/>
    <w:rsid w:val="00ED2851"/>
    <w:rsid w:val="00EE4C0F"/>
    <w:rsid w:val="00EE5AD0"/>
    <w:rsid w:val="00EE637A"/>
    <w:rsid w:val="00EF7511"/>
    <w:rsid w:val="00F07082"/>
    <w:rsid w:val="00F157DD"/>
    <w:rsid w:val="00F16615"/>
    <w:rsid w:val="00F21DB6"/>
    <w:rsid w:val="00F24527"/>
    <w:rsid w:val="00F303E4"/>
    <w:rsid w:val="00F37953"/>
    <w:rsid w:val="00F4081B"/>
    <w:rsid w:val="00F457E6"/>
    <w:rsid w:val="00F5280B"/>
    <w:rsid w:val="00F57236"/>
    <w:rsid w:val="00F63E15"/>
    <w:rsid w:val="00F66008"/>
    <w:rsid w:val="00F70EE0"/>
    <w:rsid w:val="00F72135"/>
    <w:rsid w:val="00F76880"/>
    <w:rsid w:val="00F805B1"/>
    <w:rsid w:val="00F8466D"/>
    <w:rsid w:val="00F957D8"/>
    <w:rsid w:val="00FA2A88"/>
    <w:rsid w:val="00FB46C6"/>
    <w:rsid w:val="00FB5D47"/>
    <w:rsid w:val="00FB69BE"/>
    <w:rsid w:val="00FB6DFE"/>
    <w:rsid w:val="00FB6E97"/>
    <w:rsid w:val="00FC719A"/>
    <w:rsid w:val="00FC7F5D"/>
    <w:rsid w:val="00FD23D7"/>
    <w:rsid w:val="00FE49EF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;"/>
  <w14:docId w14:val="587B43ED"/>
  <w15:chartTrackingRefBased/>
  <w15:docId w15:val="{3371FD07-3B42-4647-B896-122963644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77492A"/>
    <w:rPr>
      <w:color w:val="605E5C"/>
      <w:shd w:val="clear" w:color="auto" w:fill="E1DFDD"/>
    </w:rPr>
  </w:style>
  <w:style w:type="paragraph" w:customStyle="1" w:styleId="PIupphjd">
    <w:name w:val="PI upphöjd"/>
    <w:basedOn w:val="Beskrivning"/>
    <w:link w:val="PIupphjdChar"/>
    <w:qFormat/>
    <w:rsid w:val="000113E3"/>
    <w:pPr>
      <w:keepNext/>
      <w:spacing w:after="0"/>
      <w:ind w:left="-709" w:right="-710" w:firstLine="142"/>
      <w:jc w:val="both"/>
    </w:pPr>
    <w:rPr>
      <w:rFonts w:ascii="Arial" w:hAnsi="Arial" w:cs="Arial"/>
      <w:b/>
      <w:i w:val="0"/>
      <w:color w:val="auto"/>
      <w:sz w:val="20"/>
      <w:vertAlign w:val="superscript"/>
      <w:lang w:val="en-GB" w:eastAsia="sv-SE"/>
    </w:rPr>
  </w:style>
  <w:style w:type="character" w:customStyle="1" w:styleId="PIupphjdChar">
    <w:name w:val="PI upphöjd Char"/>
    <w:basedOn w:val="Standardstycketeckensnitt"/>
    <w:link w:val="PIupphjd"/>
    <w:rsid w:val="000113E3"/>
    <w:rPr>
      <w:rFonts w:ascii="Arial" w:hAnsi="Arial" w:cs="Arial"/>
      <w:b/>
      <w:iCs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0113E3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I">
    <w:name w:val="PI"/>
    <w:basedOn w:val="PIupphjd"/>
    <w:link w:val="PIChar"/>
    <w:qFormat/>
    <w:rsid w:val="00AA680D"/>
    <w:rPr>
      <w:b w:val="0"/>
    </w:rPr>
  </w:style>
  <w:style w:type="character" w:customStyle="1" w:styleId="PIChar">
    <w:name w:val="PI Char"/>
    <w:basedOn w:val="PIupphjdChar"/>
    <w:link w:val="PI"/>
    <w:rsid w:val="00AA680D"/>
    <w:rPr>
      <w:rFonts w:ascii="Arial" w:hAnsi="Arial" w:cs="Arial"/>
      <w:b w:val="0"/>
      <w:iCs/>
      <w:szCs w:val="18"/>
      <w:vertAlign w:val="superscript"/>
      <w:lang w:val="en-GB"/>
    </w:rPr>
  </w:style>
  <w:style w:type="character" w:customStyle="1" w:styleId="SidhuvudChar">
    <w:name w:val="Sidhuvud Char"/>
    <w:link w:val="Sidhuvud"/>
    <w:rsid w:val="00A827F4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A82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D2F1EF-611D-4D38-8064-D91E7FC9E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9</Pages>
  <Words>899</Words>
  <Characters>7379</Characters>
  <Application>Microsoft Office Word</Application>
  <DocSecurity>0</DocSecurity>
  <Lines>61</Lines>
  <Paragraphs>1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8262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0</cp:revision>
  <cp:lastPrinted>2023-06-05T12:56:00Z</cp:lastPrinted>
  <dcterms:created xsi:type="dcterms:W3CDTF">2023-05-31T10:48:00Z</dcterms:created>
  <dcterms:modified xsi:type="dcterms:W3CDTF">2023-06-14T06:32:00Z</dcterms:modified>
</cp:coreProperties>
</file>